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Compact"/>
        <w:numPr>
          <w:numId w:val="1004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r>
        <w:t xml:space="preserve">Córdova-Pluma VH, Castro-Martínez G, Rubio-Guerra A, Hegewisch ME.</w:t>
      </w:r>
      <w:r>
        <w:t xml:space="preserve"> </w:t>
      </w:r>
      <w:r>
        <w:t xml:space="preserve">Breve crónica de la definición del síndrome metabólico. Med Int Méx</w:t>
      </w:r>
      <w:r>
        <w:t xml:space="preserve"> </w:t>
      </w:r>
      <w:r>
        <w:t xml:space="preserve">2014;30:312-328</w:t>
      </w:r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3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El síndrome metabólico y su prevalencia en la población que acud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 farmacia comunitar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villa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pStyle w:val="Heading1"/>
      </w:pPr>
      <w:bookmarkStart w:id="40" w:name="anexos"/>
      <w:bookmarkEnd w:id="40"/>
      <w:r>
        <w:t xml:space="preserve">Anexos</w:t>
      </w:r>
    </w:p>
    <w:p>
      <w:pPr>
        <w:pStyle w:val="Heading2"/>
      </w:pPr>
      <w:bookmarkStart w:id="41" w:name="nomenclaturas"/>
      <w:bookmarkEnd w:id="41"/>
      <w:r>
        <w:t xml:space="preserve">Nomenclaturas</w:t>
      </w:r>
    </w:p>
    <w:p>
      <w:pPr>
        <w:pStyle w:val="FirstParagraph"/>
      </w:pP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567b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00e9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38" Target="https://middlesexhealth.org/learning-center/espanol/enfermedades-y-afecciones/s-ndrome-metab-lico" TargetMode="External" /><Relationship Type="http://schemas.openxmlformats.org/officeDocument/2006/relationships/hyperlink" Id="rId34" Target="https://www.cun.es/enfermedades-tratamientos/enfermedades/sindrome-metabolico" TargetMode="External" /><Relationship Type="http://schemas.openxmlformats.org/officeDocument/2006/relationships/hyperlink" Id="rId3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5" Target="https://www.mayoclinic.org/es-es/diseases-conditions/metabolic-syndrome/diagnosis-treatment/drc-20351921" TargetMode="External" /><Relationship Type="http://schemas.openxmlformats.org/officeDocument/2006/relationships/hyperlink" Id="rId36" Target="https://www.mayoclinic.org/es-es/diseases-conditions/metabolic-syndrome/symptoms-causes/syc-203519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38" Target="https://middlesexhealth.org/learning-center/espanol/enfermedades-y-afecciones/s-ndrome-metab-lico" TargetMode="External" /><Relationship Type="http://schemas.openxmlformats.org/officeDocument/2006/relationships/hyperlink" Id="rId34" Target="https://www.cun.es/enfermedades-tratamientos/enfermedades/sindrome-metabolico" TargetMode="External" /><Relationship Type="http://schemas.openxmlformats.org/officeDocument/2006/relationships/hyperlink" Id="rId3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5" Target="https://www.mayoclinic.org/es-es/diseases-conditions/metabolic-syndrome/diagnosis-treatment/drc-20351921" TargetMode="External" /><Relationship Type="http://schemas.openxmlformats.org/officeDocument/2006/relationships/hyperlink" Id="rId36" Target="https://www.mayoclinic.org/es-es/diseases-conditions/metabolic-syndrome/symptoms-causes/syc-20351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3:02:31Z</dcterms:created>
  <dcterms:modified xsi:type="dcterms:W3CDTF">2022-01-16T23:02:31Z</dcterms:modified>
</cp:coreProperties>
</file>